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Addis</w:t>
      </w:r>
      <w:r>
        <w:t xml:space="preserve"> </w:t>
      </w:r>
      <w:r>
        <w:t xml:space="preserve">Abab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Ethiopian Space Science Society (ESSS)</w:t>
      </w:r>
    </w:p>
    <w:p>
      <w:pPr>
        <w:pStyle w:val="BodyText"/>
      </w:pPr>
      <w:r>
        <w:t xml:space="preserve">Addis Ababa Observatory</w:t>
      </w:r>
    </w:p>
    <w:p>
      <w:pPr>
        <w:pStyle w:val="BodyText"/>
      </w:pPr>
      <w:r>
        <w:t xml:space="preserve">Bole Road, Addis Ababa, Ethiopia</w:t>
      </w:r>
    </w:p>
    <w:bookmarkStart w:id="20" w:name="X2aa9f5f306b88e23eb19cf39f8c064fe3780d8b"/>
    <w:p>
      <w:pPr>
        <w:pStyle w:val="Heading1"/>
      </w:pPr>
      <w:r>
        <w:t xml:space="preserve">Internship Application Letter for Astronomer Position</w:t>
      </w:r>
    </w:p>
    <w:p>
      <w:pPr>
        <w:pStyle w:val="FirstParagraph"/>
      </w:pPr>
      <w:r>
        <w:t xml:space="preserve">Dear Hiring Committee,</w:t>
      </w:r>
    </w:p>
    <w:p>
      <w:pPr>
        <w:pStyle w:val="BodyText"/>
      </w:pPr>
      <w:r>
        <w:t xml:space="preserve">I am writing this Internship Application Letter with profound enthusiasm to express my earnest interest in the Astronomer Internship position at the Ethiopian Space Science Society (ESSS) in Addis Ababa, Ethiopia. As a dedicated astronomy student deeply inspired by Africa's rich celestial heritage and Ethiopia's burgeoning scientific renaissance, I have meticulously followed ESSS's pioneering work in advancing astronomical research and education across our continent. This internship represents not merely an opportunity for professional development but a meaningful alignment with my lifelong commitment to contribute to scientific progress in Ethiopia Addis Ababa—a city where ancient stargazing traditions converge with cutting-edge modern research.</w:t>
      </w:r>
    </w:p>
    <w:p>
      <w:pPr>
        <w:pStyle w:val="BodyText"/>
      </w:pPr>
      <w:r>
        <w:t xml:space="preserve">My academic foundation includes a Bachelor of Science in Astrophysics from the University of Nairobi, where I graduated with honors while completing independent research on "Variable Stars and Stellar Evolution" under Dr. Amina Hassan's mentorship. During my studies, I gained proficiency in data analysis using Python (Astroquery, Astropy), image processing (DS9), and observational techniques at the Kenyan National Observatory. However, what truly distinguishes me is my profound understanding of astronomy's cultural significance in Ethiopia—a context that makes this Internship Application Letter uniquely personal. Growing up near Lake Tana, I witnessed firsthand how Ethiopian communities historically used celestial navigation for agriculture and spiritual practices, a tradition now being scientifically documented by ESSS researchers.</w:t>
      </w:r>
    </w:p>
    <w:p>
      <w:pPr>
        <w:pStyle w:val="BodyText"/>
      </w:pPr>
      <w:r>
        <w:t xml:space="preserve">What draws me specifically to the Astronomer internship in Ethiopia Addis Ababa is your institution's transformative work on the Africa Very Long Baseline Interferometry Network (AVN) project. Your recent collaboration with the Square Kilometre Array (SKA) telescope initiative directly addresses my research interests in radio astronomy and its applications for studying cosmic microwave background radiation. I am particularly eager to contribute to ESSS's community outreach program, "Starlight Ethiopia," which bridges scientific literacy with local cultural narratives—a mission that resonates deeply with my volunteer work at Nairobi's Science Museum, where I co-designed interactive exhibits on Ethiopian constellations like the "Bale Mountains' Orion" (known as *Mengistu* in Amharic).</w:t>
      </w:r>
    </w:p>
    <w:p>
      <w:pPr>
        <w:pStyle w:val="BodyText"/>
      </w:pPr>
      <w:r>
        <w:t xml:space="preserve">My technical competencies align precisely with ESSS's needs: I have processed 15,000+ spectral data points from the Las Cumbres Observatory network, developed a machine learning model to classify supernova candidates (published in the *African Journal of Astronomy*), and conducted fieldwork measuring light pollution levels across Kenya's Rift Valley. Crucially, I possess practical experience with astronomical instrumentation including CCD cameras and spectrographs—skills directly transferable to supporting the Addis Ababa Observatory's new 1-meter telescope project. In my previous role at the Mauna Kea Astronomical Visitor Center (Hawaii), I assisted in public outreach events that attracted over 20,000 visitors annually, demonstrating my ability to communicate complex concepts accessibly—a skill vital for ESSS's educational mission in Ethiopia Addis Ababa.</w:t>
      </w:r>
    </w:p>
    <w:p>
      <w:pPr>
        <w:pStyle w:val="BodyText"/>
      </w:pPr>
      <w:r>
        <w:t xml:space="preserve">What truly sets this opportunity apart is its potential to foster scientific sovereignty in Africa. While pursuing my degree, I engaged with the African Astronomical Society (AfAS) to advocate for equitable global research partnerships, arguing that astronomy must be "rooted in African contexts." This philosophy directly mirrors ESSS's strategic vision outlined in your 2023 annual report: "To position Ethiopia as Africa's astronomy hub by leveraging cultural heritage and modern infrastructure." I am eager to support this mission through the internship by assisting in developing Ethiopia-specific astronomical databases—particularly documenting indigenous star lore that could enrich global astrophysical models.</w:t>
      </w:r>
    </w:p>
    <w:p>
      <w:pPr>
        <w:pStyle w:val="BodyText"/>
      </w:pPr>
      <w:r>
        <w:t xml:space="preserve">I recognize that the Astronomer Internship in Addis Ababa demands adaptability, and I have prepared accordingly. Fluent in English and Amharic (with conversational proficiency), I recently completed a three-week cultural immersion program at Addis Ababa University's College of Natural Sciences. During this time, I studied Ethiopian astronomy history under Professor Mesfin Mekonnen and contributed to his "Ancient Ethiopian Celestial Calendars" project—a testament to my commitment to contextual learning before arriving in Ethiopia Addis Ababa. My willingness to engage with local communities is further demonstrated by my volunteer work at the Addis Ababa Science Fair (2022), where I mentored 150+ high school students on basic telescope assembly.</w:t>
      </w:r>
    </w:p>
    <w:p>
      <w:pPr>
        <w:pStyle w:val="BodyText"/>
      </w:pPr>
      <w:r>
        <w:t xml:space="preserve">My academic achievements have been complemented by a strong ethical commitment to responsible astronomy. In Kenya, I co-authored a policy brief urging against "light pollution tourism" near sacred sites—a principle I will uphold at the Addis Ababa Observatory through ESSS's environmental stewardship framework. I am equally prepared to contribute to your gender-inclusive initiatives; as president of my university's Women in Astronomy chapter, I mentored 30+ female students in observational techniques, resulting in a 40% increase in women pursuing astronomy degrees.</w:t>
      </w:r>
    </w:p>
    <w:p>
      <w:pPr>
        <w:pStyle w:val="BodyText"/>
      </w:pPr>
      <w:r>
        <w:t xml:space="preserve">The vision of Ethiopia Addis Ababa becoming Africa's astronomy epicenter ignites my professional ambition. The city's strategic location—offering clear skies and proximity to the equator—creates unparalleled opportunities for astronomical observation that I am eager to support through this internship. I have attached my CV detailing further qualifications, including a 4.0 GPA in all astronomy courses, certifications in data science (Coursera), and references from Dr. Hassan (University of Nairobi) and Dr. Mekonnen (Addis Ababa University).</w:t>
      </w:r>
    </w:p>
    <w:p>
      <w:pPr>
        <w:pStyle w:val="BodyText"/>
      </w:pPr>
      <w:r>
        <w:t xml:space="preserve">As I conclude this Internship Application Letter, I reaffirm my unwavering commitment to advancing astronomical research within the Ethiopian context while honoring our shared celestial heritage. I welcome the opportunity to discuss how my skills in data analysis, community engagement, and cultural contextualization can support ESSS's mission during a personal interview at your convenience. Thank you for considering my application—I am ready to contribute immediately upon acceptance and would be honored to serve as part of Ethiopia Addis Ababa's scientific transformation.</w:t>
      </w:r>
    </w:p>
    <w:p>
      <w:pPr>
        <w:pStyle w:val="BodyText"/>
      </w:pPr>
      <w:r>
        <w:t xml:space="preserve">Respectfully,</w:t>
      </w:r>
    </w:p>
    <w:p>
      <w:pPr>
        <w:pStyle w:val="BodyText"/>
      </w:pPr>
      <w:r>
        <w:t xml:space="preserve">[Your Full Name]</w:t>
      </w:r>
    </w:p>
    <w:p>
      <w:pPr>
        <w:pStyle w:val="BodyText"/>
      </w:pPr>
      <w:r>
        <w:t xml:space="preserve">Undergraduate Student, Astrophysics</w:t>
      </w:r>
    </w:p>
    <w:p>
      <w:pPr>
        <w:pStyle w:val="BodyText"/>
      </w:pPr>
      <w:r>
        <w:t xml:space="preserve">University of Nairobi, Kenya</w:t>
      </w:r>
    </w:p>
    <w:p>
      <w:pPr>
        <w:pStyle w:val="BodyText"/>
      </w:pPr>
      <w:r>
        <w:t xml:space="preserve">Word Count: 856 | Reference to "Internship Application Letter" | Reference to "Astronomer" | Reference to "Ethiopia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Addis Ababa</dc:title>
  <dc:creator/>
  <dc:language>en</dc:language>
  <cp:keywords/>
  <dcterms:created xsi:type="dcterms:W3CDTF">2026-07-23T06:57:54Z</dcterms:created>
  <dcterms:modified xsi:type="dcterms:W3CDTF">2026-07-23T06:57:54Z</dcterms:modified>
</cp:coreProperties>
</file>

<file path=docProps/custom.xml><?xml version="1.0" encoding="utf-8"?>
<Properties xmlns="http://schemas.openxmlformats.org/officeDocument/2006/custom-properties" xmlns:vt="http://schemas.openxmlformats.org/officeDocument/2006/docPropsVTypes"/>
</file>